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563E0" w14:textId="77777777" w:rsidR="00391B0E" w:rsidRPr="00A84883" w:rsidRDefault="00391B0E" w:rsidP="00391B0E">
      <w:pPr>
        <w:jc w:val="center"/>
        <w:rPr>
          <w:b/>
        </w:rPr>
      </w:pPr>
      <w:bookmarkStart w:id="0" w:name="_GoBack"/>
      <w:bookmarkEnd w:id="0"/>
      <w:r w:rsidRPr="00A84883">
        <w:rPr>
          <w:b/>
        </w:rPr>
        <w:t>PERFORMANCE EVENT CONTRACT INFORMATION SHEET</w:t>
      </w:r>
    </w:p>
    <w:p w14:paraId="669362C9" w14:textId="5FA3C1E9" w:rsidR="00391B0E" w:rsidRDefault="00391B0E" w:rsidP="00391B0E">
      <w:r>
        <w:t xml:space="preserve">This form is to be completed by the Department person responsible for bringing a speaker, performer, artist, band, or other similar individual or entity to UNC Campus or to a UNC Sponsored event off-campus.  This form will serve as the basis for drafting the Performance Event Contract. Once completed, please submit as a New Contract Request via OnBase.  If you have any questions, please email to Neil Johnson @ </w:t>
      </w:r>
      <w:hyperlink r:id="rId8" w:history="1">
        <w:r w:rsidRPr="00361545">
          <w:rPr>
            <w:rStyle w:val="Hyperlink"/>
          </w:rPr>
          <w:t>neil.johnson@unco.edu</w:t>
        </w:r>
      </w:hyperlink>
      <w:r>
        <w:rPr>
          <w:rStyle w:val="Hyperlink"/>
        </w:rPr>
        <w:t>.</w:t>
      </w:r>
    </w:p>
    <w:p w14:paraId="3F41B1E1" w14:textId="77777777" w:rsidR="00391B0E" w:rsidRPr="00A84883" w:rsidRDefault="00391B0E" w:rsidP="00391B0E">
      <w:pPr>
        <w:rPr>
          <w:b/>
        </w:rPr>
      </w:pPr>
      <w:r>
        <w:rPr>
          <w:b/>
        </w:rPr>
        <w:t xml:space="preserve">PLEASE PROVIDE THESE ITEMS: </w:t>
      </w:r>
    </w:p>
    <w:p w14:paraId="5651DE0D" w14:textId="5694FAE3" w:rsidR="00391B0E" w:rsidRDefault="00391B0E" w:rsidP="00391B0E">
      <w:pPr>
        <w:pStyle w:val="ListParagraph"/>
        <w:numPr>
          <w:ilvl w:val="0"/>
          <w:numId w:val="1"/>
        </w:numPr>
      </w:pPr>
      <w:r>
        <w:t xml:space="preserve">If a proposal or agreement was provided by the Person or Entity, please email it to Neil Johnson when you submit the New Contract Request in OnBase, so it may be added to the contract record. </w:t>
      </w:r>
    </w:p>
    <w:p w14:paraId="1DC08658" w14:textId="70BFBDEF" w:rsidR="00391B0E" w:rsidRDefault="00391B0E" w:rsidP="00391B0E">
      <w:pPr>
        <w:pStyle w:val="ListParagraph"/>
        <w:numPr>
          <w:ilvl w:val="0"/>
          <w:numId w:val="1"/>
        </w:numPr>
      </w:pPr>
      <w:r>
        <w:t xml:space="preserve">A W-9 </w:t>
      </w:r>
      <w:r w:rsidRPr="00391B0E">
        <w:rPr>
          <w:b/>
          <w:bCs/>
        </w:rPr>
        <w:t>MUST</w:t>
      </w:r>
      <w:r>
        <w:t xml:space="preserve"> </w:t>
      </w:r>
      <w:proofErr w:type="spellStart"/>
      <w:r>
        <w:t>provided</w:t>
      </w:r>
      <w:proofErr w:type="spellEnd"/>
      <w:r>
        <w:t xml:space="preserve"> with this Form so a Bear # may be created and so we can verify they are not on the Federal Disbarment list. </w:t>
      </w:r>
    </w:p>
    <w:p w14:paraId="6D97B244" w14:textId="29B5F2DA" w:rsidR="00391B0E" w:rsidRDefault="00391B0E" w:rsidP="00391B0E">
      <w:pPr>
        <w:pStyle w:val="ListParagraph"/>
        <w:numPr>
          <w:ilvl w:val="0"/>
          <w:numId w:val="1"/>
        </w:numPr>
      </w:pPr>
      <w:r>
        <w:t xml:space="preserve">If an individual is being paid under a Social Security Number, as evidenced by the W-9, an Independent Contractor Agreement must be submitted as the payment mechanism. </w:t>
      </w:r>
    </w:p>
    <w:p w14:paraId="44326D9C" w14:textId="0A0F0218" w:rsidR="00391B0E" w:rsidRDefault="00391B0E" w:rsidP="00391B0E">
      <w:pPr>
        <w:pStyle w:val="ListParagraph"/>
        <w:numPr>
          <w:ilvl w:val="0"/>
          <w:numId w:val="1"/>
        </w:numPr>
      </w:pPr>
      <w:r>
        <w:t xml:space="preserve">If an individual is being paid under a Federal Employee ID Number (FEIN) they may be paid by referencing the contract number on the Check Request. </w:t>
      </w:r>
    </w:p>
    <w:p w14:paraId="7CD004D8" w14:textId="613EECE4" w:rsidR="00391B0E" w:rsidRDefault="00391B0E" w:rsidP="00391B0E">
      <w:pPr>
        <w:pStyle w:val="ListParagraph"/>
        <w:numPr>
          <w:ilvl w:val="0"/>
          <w:numId w:val="1"/>
        </w:numPr>
      </w:pPr>
      <w:r>
        <w:t xml:space="preserve">If payment is being made in excess of $10,000, a Purchase Order must be encumbered by the Department upon receiving a fully executed contract, prior to the release of payment. </w:t>
      </w:r>
    </w:p>
    <w:p w14:paraId="7DEEADD7" w14:textId="77777777" w:rsidR="00391B0E" w:rsidRPr="00A84883" w:rsidRDefault="00391B0E" w:rsidP="00391B0E">
      <w:pPr>
        <w:rPr>
          <w:b/>
        </w:rPr>
      </w:pPr>
      <w:r w:rsidRPr="00A84883">
        <w:rPr>
          <w:b/>
        </w:rPr>
        <w:t xml:space="preserve">DETAILS FOR THE </w:t>
      </w:r>
      <w:r>
        <w:rPr>
          <w:b/>
        </w:rPr>
        <w:t xml:space="preserve">AGREEMENT OR </w:t>
      </w:r>
      <w:r w:rsidRPr="00A84883">
        <w:rPr>
          <w:b/>
        </w:rPr>
        <w:t>CONTRACT</w:t>
      </w:r>
    </w:p>
    <w:p w14:paraId="48900312" w14:textId="77777777" w:rsidR="00391B0E" w:rsidRDefault="00391B0E" w:rsidP="00391B0E">
      <w:pPr>
        <w:pStyle w:val="ListParagraph"/>
        <w:numPr>
          <w:ilvl w:val="0"/>
          <w:numId w:val="2"/>
        </w:numPr>
      </w:pPr>
      <w:r>
        <w:t xml:space="preserve">Name of Person or Entity with whom to be Contracted: </w:t>
      </w:r>
    </w:p>
    <w:p w14:paraId="57D2AE04" w14:textId="77777777" w:rsidR="00391B0E" w:rsidRDefault="00391B0E" w:rsidP="00391B0E">
      <w:pPr>
        <w:pStyle w:val="ListParagraph"/>
      </w:pPr>
    </w:p>
    <w:p w14:paraId="486ABF8C" w14:textId="77777777" w:rsidR="00391B0E" w:rsidRDefault="00391B0E" w:rsidP="00391B0E">
      <w:pPr>
        <w:pStyle w:val="ListParagraph"/>
        <w:numPr>
          <w:ilvl w:val="0"/>
          <w:numId w:val="2"/>
        </w:numPr>
      </w:pPr>
      <w:r>
        <w:t xml:space="preserve">Mailing Address of above Person or Entity: </w:t>
      </w:r>
    </w:p>
    <w:p w14:paraId="74DF2E49" w14:textId="77777777" w:rsidR="00391B0E" w:rsidRDefault="00391B0E" w:rsidP="00391B0E">
      <w:pPr>
        <w:pStyle w:val="ListParagraph"/>
      </w:pPr>
    </w:p>
    <w:p w14:paraId="30FF8E85" w14:textId="7C5D895B" w:rsidR="00391B0E" w:rsidRDefault="00391B0E" w:rsidP="00391B0E">
      <w:pPr>
        <w:pStyle w:val="ListParagraph"/>
        <w:numPr>
          <w:ilvl w:val="0"/>
          <w:numId w:val="2"/>
        </w:numPr>
      </w:pPr>
      <w:r>
        <w:t xml:space="preserve">Name of UNC Event: </w:t>
      </w:r>
    </w:p>
    <w:p w14:paraId="570B62A6" w14:textId="77777777" w:rsidR="00391B0E" w:rsidRDefault="00391B0E" w:rsidP="00391B0E">
      <w:pPr>
        <w:pStyle w:val="ListParagraph"/>
      </w:pPr>
    </w:p>
    <w:p w14:paraId="6AD46E71" w14:textId="77777777" w:rsidR="00391B0E" w:rsidRDefault="00391B0E" w:rsidP="00391B0E">
      <w:pPr>
        <w:pStyle w:val="ListParagraph"/>
        <w:numPr>
          <w:ilvl w:val="0"/>
          <w:numId w:val="2"/>
        </w:numPr>
      </w:pPr>
      <w:r>
        <w:t xml:space="preserve">Date(s) of Event: </w:t>
      </w:r>
    </w:p>
    <w:p w14:paraId="729DD3B8" w14:textId="77777777" w:rsidR="00391B0E" w:rsidRDefault="00391B0E" w:rsidP="00391B0E">
      <w:pPr>
        <w:pStyle w:val="ListParagraph"/>
      </w:pPr>
    </w:p>
    <w:p w14:paraId="2BD01EA0" w14:textId="77777777" w:rsidR="00391B0E" w:rsidRDefault="00391B0E" w:rsidP="00391B0E">
      <w:pPr>
        <w:pStyle w:val="ListParagraph"/>
        <w:numPr>
          <w:ilvl w:val="0"/>
          <w:numId w:val="2"/>
        </w:numPr>
      </w:pPr>
      <w:r>
        <w:t>Time Requirements</w:t>
      </w:r>
    </w:p>
    <w:p w14:paraId="6A339F70" w14:textId="77777777" w:rsidR="00391B0E" w:rsidRDefault="00391B0E" w:rsidP="00391B0E">
      <w:pPr>
        <w:pStyle w:val="ListParagraph"/>
      </w:pPr>
    </w:p>
    <w:p w14:paraId="5978782F" w14:textId="77777777" w:rsidR="00391B0E" w:rsidRDefault="00391B0E" w:rsidP="00391B0E">
      <w:pPr>
        <w:pStyle w:val="ListParagraph"/>
        <w:numPr>
          <w:ilvl w:val="1"/>
          <w:numId w:val="2"/>
        </w:numPr>
      </w:pPr>
      <w:r>
        <w:t xml:space="preserve">What time should the Person/Entity Arrive: </w:t>
      </w:r>
    </w:p>
    <w:p w14:paraId="7DA77D82" w14:textId="77777777" w:rsidR="00391B0E" w:rsidRDefault="00391B0E" w:rsidP="00391B0E">
      <w:pPr>
        <w:pStyle w:val="ListParagraph"/>
        <w:numPr>
          <w:ilvl w:val="1"/>
          <w:numId w:val="2"/>
        </w:numPr>
      </w:pPr>
      <w:r>
        <w:t xml:space="preserve">Will there be a rehearsal before the Event, if so, what time and how long will it </w:t>
      </w:r>
      <w:proofErr w:type="gramStart"/>
      <w:r>
        <w:t>be:</w:t>
      </w:r>
      <w:proofErr w:type="gramEnd"/>
      <w:r>
        <w:t xml:space="preserve"> </w:t>
      </w:r>
    </w:p>
    <w:p w14:paraId="1D86EDA6" w14:textId="77777777" w:rsidR="00391B0E" w:rsidRDefault="00391B0E" w:rsidP="00391B0E">
      <w:pPr>
        <w:pStyle w:val="ListParagraph"/>
        <w:numPr>
          <w:ilvl w:val="1"/>
          <w:numId w:val="2"/>
        </w:numPr>
      </w:pPr>
      <w:r>
        <w:t>Please list the event(s) the Person/Entity is required to attend, i.e., “Meet and Greet”, “Q&amp;A”, etc.:</w:t>
      </w:r>
    </w:p>
    <w:p w14:paraId="5C57B1E0" w14:textId="77777777" w:rsidR="00391B0E" w:rsidRDefault="00391B0E" w:rsidP="00391B0E">
      <w:pPr>
        <w:pStyle w:val="ListParagraph"/>
        <w:numPr>
          <w:ilvl w:val="1"/>
          <w:numId w:val="2"/>
        </w:numPr>
      </w:pPr>
      <w:r>
        <w:t xml:space="preserve">If this is a speaking arrangement, are there requirements for components to be included in the speech?  If so, please describe: </w:t>
      </w:r>
    </w:p>
    <w:p w14:paraId="2B4FBD89" w14:textId="2B6B7154" w:rsidR="00391B0E" w:rsidRDefault="00391B0E" w:rsidP="00391B0E">
      <w:pPr>
        <w:pStyle w:val="ListParagraph"/>
        <w:numPr>
          <w:ilvl w:val="1"/>
          <w:numId w:val="2"/>
        </w:numPr>
      </w:pPr>
      <w:r>
        <w:t>If this is a speaking arrangement, what are approximate the start/end times? (</w:t>
      </w:r>
      <w:proofErr w:type="spellStart"/>
      <w:proofErr w:type="gramStart"/>
      <w:r>
        <w:t>I.e</w:t>
      </w:r>
      <w:proofErr w:type="spellEnd"/>
      <w:r>
        <w:t>,,</w:t>
      </w:r>
      <w:proofErr w:type="gramEnd"/>
      <w:r>
        <w:t xml:space="preserve"> a 30 minute speech, a 60-minute presentation/speech, etc.). </w:t>
      </w:r>
    </w:p>
    <w:p w14:paraId="2D26FE79" w14:textId="77777777" w:rsidR="00391B0E" w:rsidRDefault="00391B0E" w:rsidP="00391B0E">
      <w:pPr>
        <w:pStyle w:val="ListParagraph"/>
        <w:ind w:left="1440"/>
      </w:pPr>
    </w:p>
    <w:p w14:paraId="4BFD294B" w14:textId="77777777" w:rsidR="00391B0E" w:rsidRDefault="00391B0E" w:rsidP="00391B0E">
      <w:pPr>
        <w:pStyle w:val="ListParagraph"/>
        <w:numPr>
          <w:ilvl w:val="0"/>
          <w:numId w:val="2"/>
        </w:numPr>
      </w:pPr>
      <w:r>
        <w:t xml:space="preserve">Location Event will be held: </w:t>
      </w:r>
      <w:proofErr w:type="spellStart"/>
      <w:proofErr w:type="gramStart"/>
      <w:r>
        <w:t>i.e</w:t>
      </w:r>
      <w:proofErr w:type="spellEnd"/>
      <w:r>
        <w:t>,,</w:t>
      </w:r>
      <w:proofErr w:type="gramEnd"/>
      <w:r>
        <w:t xml:space="preserve"> Carter Hall Room 1002, or Doubletree by Hilton Greeley at Lincoln Park, etc. If multiple sites, please be sure to note such here. </w:t>
      </w:r>
    </w:p>
    <w:p w14:paraId="4A260B12" w14:textId="77777777" w:rsidR="00391B0E" w:rsidRDefault="00391B0E" w:rsidP="00391B0E">
      <w:pPr>
        <w:pStyle w:val="ListParagraph"/>
      </w:pPr>
    </w:p>
    <w:p w14:paraId="30838FCD" w14:textId="77777777" w:rsidR="00391B0E" w:rsidRDefault="00391B0E" w:rsidP="00391B0E">
      <w:pPr>
        <w:pStyle w:val="ListParagraph"/>
        <w:numPr>
          <w:ilvl w:val="0"/>
          <w:numId w:val="2"/>
        </w:numPr>
      </w:pPr>
      <w:r>
        <w:t xml:space="preserve">What technical arrangements are required to be provided by UNC? </w:t>
      </w:r>
    </w:p>
    <w:p w14:paraId="42307248" w14:textId="77777777" w:rsidR="00391B0E" w:rsidRDefault="00391B0E" w:rsidP="00391B0E">
      <w:pPr>
        <w:pStyle w:val="ListParagraph"/>
      </w:pPr>
    </w:p>
    <w:p w14:paraId="579D0095" w14:textId="77777777" w:rsidR="00391B0E" w:rsidRDefault="00391B0E" w:rsidP="00391B0E">
      <w:pPr>
        <w:pStyle w:val="ListParagraph"/>
        <w:numPr>
          <w:ilvl w:val="0"/>
          <w:numId w:val="2"/>
        </w:numPr>
      </w:pPr>
      <w:r>
        <w:t xml:space="preserve">Will UNC or Person/Entity provide any technical equipment or instruments? </w:t>
      </w:r>
    </w:p>
    <w:p w14:paraId="3D2C3875" w14:textId="77777777" w:rsidR="00391B0E" w:rsidRDefault="00391B0E" w:rsidP="00391B0E">
      <w:pPr>
        <w:pStyle w:val="ListParagraph"/>
      </w:pPr>
    </w:p>
    <w:p w14:paraId="647EC2A8" w14:textId="424FB063" w:rsidR="00391B0E" w:rsidRDefault="00391B0E" w:rsidP="00391B0E">
      <w:pPr>
        <w:pStyle w:val="ListParagraph"/>
        <w:numPr>
          <w:ilvl w:val="0"/>
          <w:numId w:val="2"/>
        </w:numPr>
      </w:pPr>
      <w:r>
        <w:t xml:space="preserve">Ground Transportation: Will UNC provide any ground transportation from DIA to UNC, or within Greeley, between hotel and campus? Will we give a stipend towards using Uber? UNC cannot reimburse travel for non-UNC employees. Stipend amount should incorporate all costs to be paid by UNC. Please reach out with any questions to Morgan Gray at </w:t>
      </w:r>
      <w:hyperlink r:id="rId9" w:history="1">
        <w:r w:rsidRPr="00361545">
          <w:rPr>
            <w:rStyle w:val="Hyperlink"/>
          </w:rPr>
          <w:t>Morgan.Gray@unco.edu</w:t>
        </w:r>
      </w:hyperlink>
      <w:r>
        <w:t xml:space="preserve">. </w:t>
      </w:r>
    </w:p>
    <w:p w14:paraId="0F28B7FB" w14:textId="77777777" w:rsidR="00391B0E" w:rsidRDefault="00391B0E" w:rsidP="00391B0E">
      <w:pPr>
        <w:pStyle w:val="ListParagraph"/>
      </w:pPr>
    </w:p>
    <w:p w14:paraId="6DFEA548" w14:textId="70DD6A10" w:rsidR="00391B0E" w:rsidRDefault="00391B0E" w:rsidP="00391B0E">
      <w:pPr>
        <w:pStyle w:val="ListParagraph"/>
        <w:numPr>
          <w:ilvl w:val="0"/>
          <w:numId w:val="2"/>
        </w:numPr>
      </w:pPr>
      <w:r>
        <w:t xml:space="preserve">Food and Beverage: Will UNC provide any meals?  If so, will this be paid at UNC’s per diem, or at a banquet or as part of a larger event, food/water items for dressing rooms, etc.  PLEASE NOTE: UNC can only pay allowable Per Diem rates as it would for any employee. It is preferred for non-employees, that a flat amount be added to any payment or stipend to avoid additional check processing costs and staff time. UNC can provide no alcohol under any circumstance. </w:t>
      </w:r>
    </w:p>
    <w:p w14:paraId="5D17BDD4" w14:textId="77777777" w:rsidR="00391B0E" w:rsidRDefault="00391B0E" w:rsidP="00391B0E">
      <w:pPr>
        <w:pStyle w:val="ListParagraph"/>
      </w:pPr>
    </w:p>
    <w:p w14:paraId="72DA65D3" w14:textId="61F54971" w:rsidR="00391B0E" w:rsidRDefault="00391B0E" w:rsidP="00391B0E">
      <w:pPr>
        <w:pStyle w:val="ListParagraph"/>
        <w:numPr>
          <w:ilvl w:val="0"/>
          <w:numId w:val="2"/>
        </w:numPr>
      </w:pPr>
      <w:r>
        <w:t xml:space="preserve">Hotel: Will UNC provide any hotel stays?  If the individual(s) are staying in Greeley, a reservation should be made by UNC staff by calling the DoubleTree by Hilton Greeley at Lincoln Park in order to make the reservation and obtain the UNC rate.  This must be paid with UNC P-Card.   Please indicate the number of nights and rooms to be paid for.  If the individual(s) are not staying in Greeley, describe how UNC shall pay for their accommodations: </w:t>
      </w:r>
    </w:p>
    <w:p w14:paraId="3F813A80" w14:textId="77777777" w:rsidR="00391B0E" w:rsidRDefault="00391B0E" w:rsidP="00391B0E">
      <w:pPr>
        <w:pStyle w:val="ListParagraph"/>
      </w:pPr>
    </w:p>
    <w:p w14:paraId="5BAE1B3D" w14:textId="77777777" w:rsidR="00391B0E" w:rsidRDefault="00391B0E" w:rsidP="00391B0E">
      <w:pPr>
        <w:pStyle w:val="ListParagraph"/>
        <w:numPr>
          <w:ilvl w:val="0"/>
          <w:numId w:val="2"/>
        </w:numPr>
      </w:pPr>
      <w:r>
        <w:t xml:space="preserve">Is a Dressing Room required?  </w:t>
      </w:r>
    </w:p>
    <w:p w14:paraId="4157CBBA" w14:textId="77777777" w:rsidR="00391B0E" w:rsidRDefault="00391B0E" w:rsidP="00391B0E">
      <w:pPr>
        <w:pStyle w:val="ListParagraph"/>
      </w:pPr>
    </w:p>
    <w:p w14:paraId="602F6CDE" w14:textId="77777777" w:rsidR="00391B0E" w:rsidRDefault="00391B0E" w:rsidP="00391B0E">
      <w:pPr>
        <w:pStyle w:val="ListParagraph"/>
        <w:numPr>
          <w:ilvl w:val="0"/>
          <w:numId w:val="2"/>
        </w:numPr>
      </w:pPr>
      <w:r>
        <w:t xml:space="preserve">Will Person/Entity be selling promotional materials (photos, books, posters, buttons, etc.)? </w:t>
      </w:r>
    </w:p>
    <w:p w14:paraId="167079BC" w14:textId="77777777" w:rsidR="00391B0E" w:rsidRDefault="00391B0E" w:rsidP="00391B0E">
      <w:pPr>
        <w:pStyle w:val="ListParagraph"/>
      </w:pPr>
    </w:p>
    <w:p w14:paraId="73FAE926" w14:textId="77777777" w:rsidR="00391B0E" w:rsidRDefault="00391B0E" w:rsidP="00391B0E">
      <w:pPr>
        <w:pStyle w:val="ListParagraph"/>
        <w:numPr>
          <w:ilvl w:val="0"/>
          <w:numId w:val="2"/>
        </w:numPr>
      </w:pPr>
      <w:r>
        <w:t xml:space="preserve">Will the payment be handed to the Person/Entity on the day of the performance/end of conference or should it be mailed out in the next check-run following the event? </w:t>
      </w:r>
    </w:p>
    <w:p w14:paraId="7BCF5E6C" w14:textId="77777777" w:rsidR="00391B0E" w:rsidRDefault="00391B0E" w:rsidP="00391B0E">
      <w:pPr>
        <w:pStyle w:val="ListParagraph"/>
      </w:pPr>
    </w:p>
    <w:p w14:paraId="5D664CBE" w14:textId="0C6A1F3C" w:rsidR="00391B0E" w:rsidRDefault="00391B0E" w:rsidP="00391B0E">
      <w:pPr>
        <w:pStyle w:val="ListParagraph"/>
        <w:numPr>
          <w:ilvl w:val="0"/>
          <w:numId w:val="2"/>
        </w:numPr>
      </w:pPr>
      <w:r>
        <w:t xml:space="preserve">What address and to whom should payment be made (if not to entity and address listed in #3 &amp; 4 above)? </w:t>
      </w:r>
    </w:p>
    <w:p w14:paraId="5E3CFD6A" w14:textId="77777777" w:rsidR="00275A4C" w:rsidRDefault="00275A4C" w:rsidP="00275A4C">
      <w:pPr>
        <w:pStyle w:val="ListParagraph"/>
      </w:pPr>
    </w:p>
    <w:p w14:paraId="2EEC365E" w14:textId="77777777" w:rsidR="00391B0E" w:rsidRDefault="00391B0E" w:rsidP="00391B0E">
      <w:pPr>
        <w:pStyle w:val="ListParagraph"/>
        <w:numPr>
          <w:ilvl w:val="0"/>
          <w:numId w:val="2"/>
        </w:numPr>
      </w:pPr>
      <w:r>
        <w:t xml:space="preserve">Please provide the following information: </w:t>
      </w: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50"/>
        <w:gridCol w:w="5010"/>
      </w:tblGrid>
      <w:tr w:rsidR="00391B0E" w:rsidRPr="0000362F" w14:paraId="541D275E" w14:textId="77777777" w:rsidTr="002D31EB">
        <w:trPr>
          <w:trHeight w:val="70"/>
        </w:trPr>
        <w:tc>
          <w:tcPr>
            <w:tcW w:w="4950" w:type="dxa"/>
          </w:tcPr>
          <w:p w14:paraId="36EE7929" w14:textId="77777777" w:rsidR="00391B0E" w:rsidRPr="0000362F" w:rsidRDefault="00391B0E" w:rsidP="002D31EB">
            <w:pPr>
              <w:rPr>
                <w:rFonts w:ascii="Arial" w:hAnsi="Arial" w:cs="Arial"/>
                <w:b/>
              </w:rPr>
            </w:pPr>
            <w:r w:rsidRPr="0000362F">
              <w:rPr>
                <w:rFonts w:ascii="Arial" w:hAnsi="Arial" w:cs="Arial"/>
                <w:b/>
              </w:rPr>
              <w:t>UNC REPRESENTATIVE:</w:t>
            </w:r>
          </w:p>
          <w:p w14:paraId="75AAD888" w14:textId="77777777" w:rsidR="00391B0E" w:rsidRPr="0000362F" w:rsidRDefault="00391B0E" w:rsidP="002D31EB">
            <w:pPr>
              <w:rPr>
                <w:rFonts w:ascii="Arial" w:hAnsi="Arial" w:cs="Arial"/>
                <w:caps/>
              </w:rPr>
            </w:pPr>
          </w:p>
          <w:p w14:paraId="3641D3EA" w14:textId="77777777" w:rsidR="00391B0E" w:rsidRPr="0000362F" w:rsidRDefault="00391B0E" w:rsidP="002D31EB">
            <w:pPr>
              <w:rPr>
                <w:rFonts w:ascii="Arial" w:hAnsi="Arial" w:cs="Arial"/>
                <w:caps/>
              </w:rPr>
            </w:pPr>
            <w:r w:rsidRPr="0000362F">
              <w:rPr>
                <w:rFonts w:ascii="Arial" w:hAnsi="Arial" w:cs="Arial"/>
                <w:caps/>
              </w:rPr>
              <w:t xml:space="preserve">name: </w:t>
            </w:r>
          </w:p>
          <w:p w14:paraId="166B9140" w14:textId="77777777" w:rsidR="00391B0E" w:rsidRPr="0000362F" w:rsidRDefault="00391B0E" w:rsidP="002D31EB">
            <w:pPr>
              <w:rPr>
                <w:rFonts w:ascii="Arial" w:hAnsi="Arial" w:cs="Arial"/>
                <w:caps/>
              </w:rPr>
            </w:pPr>
          </w:p>
          <w:p w14:paraId="37B0048A" w14:textId="77777777" w:rsidR="00391B0E" w:rsidRPr="0000362F" w:rsidRDefault="00391B0E" w:rsidP="002D31EB">
            <w:pPr>
              <w:rPr>
                <w:rFonts w:ascii="Arial" w:hAnsi="Arial" w:cs="Arial"/>
                <w:caps/>
              </w:rPr>
            </w:pPr>
            <w:r w:rsidRPr="0000362F">
              <w:rPr>
                <w:rFonts w:ascii="Arial" w:hAnsi="Arial" w:cs="Arial"/>
                <w:caps/>
              </w:rPr>
              <w:t xml:space="preserve">tITLE: </w:t>
            </w:r>
          </w:p>
          <w:p w14:paraId="76AAF620" w14:textId="77777777" w:rsidR="00391B0E" w:rsidRPr="0000362F" w:rsidRDefault="00391B0E" w:rsidP="002D31EB">
            <w:pPr>
              <w:rPr>
                <w:rFonts w:ascii="Arial" w:hAnsi="Arial" w:cs="Arial"/>
                <w:caps/>
              </w:rPr>
            </w:pPr>
          </w:p>
          <w:p w14:paraId="17B11B38" w14:textId="77777777" w:rsidR="00391B0E" w:rsidRDefault="00391B0E" w:rsidP="002D31EB">
            <w:pPr>
              <w:rPr>
                <w:rFonts w:ascii="Arial" w:hAnsi="Arial" w:cs="Arial"/>
                <w:caps/>
              </w:rPr>
            </w:pPr>
            <w:r w:rsidRPr="0000362F">
              <w:rPr>
                <w:rFonts w:ascii="Arial" w:hAnsi="Arial" w:cs="Arial"/>
                <w:caps/>
              </w:rPr>
              <w:t xml:space="preserve">ADDRESS: </w:t>
            </w:r>
          </w:p>
          <w:p w14:paraId="006DF4E9" w14:textId="77777777" w:rsidR="00391B0E" w:rsidRDefault="00391B0E" w:rsidP="002D31EB">
            <w:pPr>
              <w:rPr>
                <w:rFonts w:ascii="Arial" w:hAnsi="Arial" w:cs="Arial"/>
                <w:caps/>
              </w:rPr>
            </w:pPr>
          </w:p>
          <w:p w14:paraId="15593FA7" w14:textId="77777777" w:rsidR="00391B0E" w:rsidRPr="0000362F" w:rsidRDefault="00391B0E" w:rsidP="002D31EB">
            <w:pPr>
              <w:rPr>
                <w:rFonts w:ascii="Arial" w:hAnsi="Arial" w:cs="Arial"/>
                <w:caps/>
              </w:rPr>
            </w:pPr>
          </w:p>
          <w:p w14:paraId="1BEB9534" w14:textId="77777777" w:rsidR="00391B0E" w:rsidRPr="0000362F" w:rsidRDefault="00391B0E" w:rsidP="002D31EB">
            <w:pPr>
              <w:rPr>
                <w:rFonts w:ascii="Arial" w:hAnsi="Arial" w:cs="Arial"/>
                <w:caps/>
              </w:rPr>
            </w:pPr>
            <w:r w:rsidRPr="0000362F">
              <w:rPr>
                <w:rFonts w:ascii="Arial" w:hAnsi="Arial" w:cs="Arial"/>
                <w:caps/>
              </w:rPr>
              <w:t xml:space="preserve">phONE: </w:t>
            </w:r>
          </w:p>
          <w:p w14:paraId="37C7BF53" w14:textId="77777777" w:rsidR="00391B0E" w:rsidRPr="0000362F" w:rsidRDefault="00391B0E" w:rsidP="002D31EB">
            <w:pPr>
              <w:rPr>
                <w:rFonts w:ascii="Arial" w:hAnsi="Arial" w:cs="Arial"/>
                <w:caps/>
              </w:rPr>
            </w:pPr>
            <w:r>
              <w:rPr>
                <w:rFonts w:ascii="Arial" w:hAnsi="Arial" w:cs="Arial"/>
                <w:caps/>
              </w:rPr>
              <w:t>CELL:</w:t>
            </w:r>
          </w:p>
          <w:p w14:paraId="0503A3AB" w14:textId="77777777" w:rsidR="00391B0E" w:rsidRPr="0000362F" w:rsidRDefault="00391B0E" w:rsidP="002D31EB">
            <w:pPr>
              <w:rPr>
                <w:rFonts w:ascii="Arial" w:hAnsi="Arial" w:cs="Arial"/>
                <w:caps/>
              </w:rPr>
            </w:pPr>
            <w:r w:rsidRPr="0000362F">
              <w:rPr>
                <w:rFonts w:ascii="Arial" w:hAnsi="Arial" w:cs="Arial"/>
                <w:caps/>
              </w:rPr>
              <w:t xml:space="preserve">Email: </w:t>
            </w:r>
          </w:p>
          <w:p w14:paraId="77AA7E15" w14:textId="77777777" w:rsidR="00391B0E" w:rsidRPr="0000362F" w:rsidRDefault="00391B0E" w:rsidP="002D31EB">
            <w:pPr>
              <w:rPr>
                <w:rFonts w:ascii="Arial" w:hAnsi="Arial" w:cs="Arial"/>
              </w:rPr>
            </w:pPr>
          </w:p>
        </w:tc>
        <w:tc>
          <w:tcPr>
            <w:tcW w:w="5010" w:type="dxa"/>
          </w:tcPr>
          <w:p w14:paraId="62B3D6D9" w14:textId="77777777" w:rsidR="00391B0E" w:rsidRPr="00565728" w:rsidRDefault="00391B0E" w:rsidP="002D31EB">
            <w:pPr>
              <w:rPr>
                <w:rFonts w:ascii="Arial" w:hAnsi="Arial" w:cs="Arial"/>
                <w:b/>
              </w:rPr>
            </w:pPr>
            <w:r w:rsidRPr="00565728">
              <w:rPr>
                <w:rFonts w:ascii="Arial" w:hAnsi="Arial" w:cs="Arial"/>
                <w:b/>
              </w:rPr>
              <w:lastRenderedPageBreak/>
              <w:t>PERFORMER</w:t>
            </w:r>
            <w:r>
              <w:rPr>
                <w:rFonts w:ascii="Arial" w:hAnsi="Arial" w:cs="Arial"/>
                <w:b/>
              </w:rPr>
              <w:t xml:space="preserve"> REPRESENTATIVE</w:t>
            </w:r>
            <w:r w:rsidRPr="00565728">
              <w:rPr>
                <w:rFonts w:ascii="Arial" w:hAnsi="Arial" w:cs="Arial"/>
                <w:b/>
              </w:rPr>
              <w:t>:</w:t>
            </w:r>
          </w:p>
          <w:p w14:paraId="28464057" w14:textId="77777777" w:rsidR="00391B0E" w:rsidRPr="00565728" w:rsidRDefault="00391B0E" w:rsidP="002D31EB">
            <w:pPr>
              <w:rPr>
                <w:rFonts w:ascii="Arial" w:hAnsi="Arial" w:cs="Arial"/>
              </w:rPr>
            </w:pPr>
          </w:p>
          <w:p w14:paraId="2A1F0699" w14:textId="77777777" w:rsidR="00391B0E" w:rsidRDefault="00391B0E" w:rsidP="002D31EB">
            <w:pPr>
              <w:rPr>
                <w:rFonts w:ascii="Arial" w:hAnsi="Arial" w:cs="Arial"/>
              </w:rPr>
            </w:pPr>
            <w:r w:rsidRPr="00565728">
              <w:rPr>
                <w:rFonts w:ascii="Arial" w:hAnsi="Arial" w:cs="Arial"/>
              </w:rPr>
              <w:t xml:space="preserve">NAME:  </w:t>
            </w:r>
          </w:p>
          <w:p w14:paraId="034CEFE1" w14:textId="77777777" w:rsidR="00391B0E" w:rsidRDefault="00391B0E" w:rsidP="002D31EB">
            <w:pPr>
              <w:rPr>
                <w:rFonts w:ascii="Arial" w:hAnsi="Arial" w:cs="Arial"/>
              </w:rPr>
            </w:pPr>
          </w:p>
          <w:p w14:paraId="399B4B7A" w14:textId="77777777" w:rsidR="00391B0E" w:rsidRPr="00565728" w:rsidRDefault="00391B0E" w:rsidP="002D31EB">
            <w:pPr>
              <w:rPr>
                <w:rFonts w:ascii="Arial" w:hAnsi="Arial" w:cs="Arial"/>
                <w:caps/>
              </w:rPr>
            </w:pPr>
            <w:r>
              <w:rPr>
                <w:rFonts w:ascii="Arial" w:hAnsi="Arial" w:cs="Arial"/>
                <w:caps/>
              </w:rPr>
              <w:t xml:space="preserve">TITLE: </w:t>
            </w:r>
          </w:p>
          <w:p w14:paraId="15AB5EC4" w14:textId="77777777" w:rsidR="00391B0E" w:rsidRPr="00565728" w:rsidRDefault="00391B0E" w:rsidP="002D31EB">
            <w:pPr>
              <w:rPr>
                <w:rFonts w:ascii="Arial" w:hAnsi="Arial" w:cs="Arial"/>
                <w:caps/>
              </w:rPr>
            </w:pPr>
          </w:p>
          <w:p w14:paraId="6A5F4EB5" w14:textId="77777777" w:rsidR="00391B0E" w:rsidRDefault="00391B0E" w:rsidP="002D31EB">
            <w:pPr>
              <w:rPr>
                <w:rFonts w:ascii="Arial" w:hAnsi="Arial" w:cs="Arial"/>
                <w:caps/>
              </w:rPr>
            </w:pPr>
            <w:r>
              <w:rPr>
                <w:rFonts w:ascii="Arial" w:hAnsi="Arial" w:cs="Arial"/>
                <w:caps/>
              </w:rPr>
              <w:t xml:space="preserve">ADDRESS:  </w:t>
            </w:r>
          </w:p>
          <w:p w14:paraId="655B56DC" w14:textId="77777777" w:rsidR="00391B0E" w:rsidRDefault="00391B0E" w:rsidP="002D31EB">
            <w:pPr>
              <w:rPr>
                <w:rFonts w:ascii="Arial" w:hAnsi="Arial" w:cs="Arial"/>
                <w:caps/>
              </w:rPr>
            </w:pPr>
          </w:p>
          <w:p w14:paraId="7C201F58" w14:textId="77777777" w:rsidR="00391B0E" w:rsidRDefault="00391B0E" w:rsidP="002D31EB">
            <w:pPr>
              <w:rPr>
                <w:rFonts w:ascii="Arial" w:hAnsi="Arial" w:cs="Arial"/>
                <w:caps/>
              </w:rPr>
            </w:pPr>
          </w:p>
          <w:p w14:paraId="775F629C" w14:textId="77777777" w:rsidR="00391B0E" w:rsidRDefault="00391B0E" w:rsidP="002D31EB">
            <w:pPr>
              <w:rPr>
                <w:rFonts w:ascii="Arial" w:hAnsi="Arial" w:cs="Arial"/>
                <w:caps/>
              </w:rPr>
            </w:pPr>
            <w:r>
              <w:rPr>
                <w:rFonts w:ascii="Arial" w:hAnsi="Arial" w:cs="Arial"/>
                <w:caps/>
              </w:rPr>
              <w:t xml:space="preserve">PHONE: </w:t>
            </w:r>
          </w:p>
          <w:p w14:paraId="2156ED64" w14:textId="77777777" w:rsidR="00391B0E" w:rsidRDefault="00391B0E" w:rsidP="002D31EB">
            <w:pPr>
              <w:rPr>
                <w:rFonts w:ascii="Arial" w:hAnsi="Arial" w:cs="Arial"/>
                <w:caps/>
              </w:rPr>
            </w:pPr>
            <w:r>
              <w:rPr>
                <w:rFonts w:ascii="Arial" w:hAnsi="Arial" w:cs="Arial"/>
                <w:caps/>
              </w:rPr>
              <w:t>CELL:</w:t>
            </w:r>
          </w:p>
          <w:p w14:paraId="1EDDCC67" w14:textId="77777777" w:rsidR="00391B0E" w:rsidRDefault="00391B0E" w:rsidP="002D31EB">
            <w:pPr>
              <w:rPr>
                <w:rFonts w:ascii="Arial" w:hAnsi="Arial" w:cs="Arial"/>
                <w:caps/>
              </w:rPr>
            </w:pPr>
            <w:r w:rsidRPr="00565728">
              <w:rPr>
                <w:rFonts w:ascii="Arial" w:hAnsi="Arial" w:cs="Arial"/>
                <w:caps/>
              </w:rPr>
              <w:t>Email</w:t>
            </w:r>
            <w:r>
              <w:rPr>
                <w:rFonts w:ascii="Arial" w:hAnsi="Arial" w:cs="Arial"/>
                <w:caps/>
              </w:rPr>
              <w:t>:</w:t>
            </w:r>
          </w:p>
          <w:p w14:paraId="3DF7524D" w14:textId="77777777" w:rsidR="00391B0E" w:rsidRPr="000E7E8B" w:rsidRDefault="00391B0E" w:rsidP="002D31EB">
            <w:pPr>
              <w:rPr>
                <w:highlight w:val="yellow"/>
              </w:rPr>
            </w:pPr>
          </w:p>
        </w:tc>
      </w:tr>
    </w:tbl>
    <w:p w14:paraId="7D7C215A" w14:textId="77777777" w:rsidR="00391B0E" w:rsidRDefault="00391B0E" w:rsidP="00391B0E">
      <w:pPr>
        <w:pStyle w:val="ListParagraph"/>
      </w:pPr>
    </w:p>
    <w:p w14:paraId="1E188297" w14:textId="2E07A6A7" w:rsidR="00391B0E" w:rsidRDefault="00391B0E" w:rsidP="00391B0E">
      <w:pPr>
        <w:pStyle w:val="ListParagraph"/>
      </w:pPr>
      <w:r>
        <w:t xml:space="preserve">THANK YOU!  PLEASE RETURN TO </w:t>
      </w:r>
      <w:hyperlink r:id="rId10" w:history="1">
        <w:r w:rsidR="008F6E31" w:rsidRPr="00361545">
          <w:rPr>
            <w:rStyle w:val="Hyperlink"/>
          </w:rPr>
          <w:t>NEIL.JOHNSON@UNCO.EDU</w:t>
        </w:r>
      </w:hyperlink>
    </w:p>
    <w:p w14:paraId="2D56AF4D" w14:textId="77777777" w:rsidR="00391B0E" w:rsidRDefault="00391B0E" w:rsidP="00391B0E">
      <w:pPr>
        <w:pStyle w:val="ListParagraph"/>
      </w:pPr>
    </w:p>
    <w:p w14:paraId="1CC7AF7D" w14:textId="77777777" w:rsidR="002B60D6" w:rsidRDefault="002B60D6"/>
    <w:sectPr w:rsidR="002B60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630A4"/>
    <w:multiLevelType w:val="hybridMultilevel"/>
    <w:tmpl w:val="3AD45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0C277A"/>
    <w:multiLevelType w:val="hybridMultilevel"/>
    <w:tmpl w:val="3AD45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5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DczMrawMLAwtzRW0lEKTi0uzszPAykwrAUA7UvHXCwAAAA="/>
  </w:docVars>
  <w:rsids>
    <w:rsidRoot w:val="00391B0E"/>
    <w:rsid w:val="00275A4C"/>
    <w:rsid w:val="002B60D6"/>
    <w:rsid w:val="00391B0E"/>
    <w:rsid w:val="008F6E31"/>
    <w:rsid w:val="00E03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ED7EC"/>
  <w15:chartTrackingRefBased/>
  <w15:docId w15:val="{06DDFAC3-6E02-4307-92C7-431FB5141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B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B0E"/>
    <w:pPr>
      <w:ind w:left="720"/>
      <w:contextualSpacing/>
    </w:pPr>
  </w:style>
  <w:style w:type="character" w:styleId="Hyperlink">
    <w:name w:val="Hyperlink"/>
    <w:basedOn w:val="DefaultParagraphFont"/>
    <w:uiPriority w:val="99"/>
    <w:unhideWhenUsed/>
    <w:rsid w:val="00391B0E"/>
    <w:rPr>
      <w:color w:val="0563C1" w:themeColor="hyperlink"/>
      <w:u w:val="single"/>
    </w:rPr>
  </w:style>
  <w:style w:type="character" w:styleId="UnresolvedMention">
    <w:name w:val="Unresolved Mention"/>
    <w:basedOn w:val="DefaultParagraphFont"/>
    <w:uiPriority w:val="99"/>
    <w:semiHidden/>
    <w:unhideWhenUsed/>
    <w:rsid w:val="00391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il.johnson@unco.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NEIL.JOHNSON@UNCO.EDU" TargetMode="External"/><Relationship Id="rId4" Type="http://schemas.openxmlformats.org/officeDocument/2006/relationships/numbering" Target="numbering.xml"/><Relationship Id="rId9" Type="http://schemas.openxmlformats.org/officeDocument/2006/relationships/hyperlink" Target="mailto:Morgan.Gray@unc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9B41A21F24D84CBCA9178A7B2BD2BD" ma:contentTypeVersion="13" ma:contentTypeDescription="Create a new document." ma:contentTypeScope="" ma:versionID="1fd71ee14427cac54aa66b1c3112afd9">
  <xsd:schema xmlns:xsd="http://www.w3.org/2001/XMLSchema" xmlns:xs="http://www.w3.org/2001/XMLSchema" xmlns:p="http://schemas.microsoft.com/office/2006/metadata/properties" xmlns:ns3="ef961fa4-c545-4620-89e9-9af2869371a9" xmlns:ns4="2f706a9a-db25-4fa9-9461-bd866febf7f7" targetNamespace="http://schemas.microsoft.com/office/2006/metadata/properties" ma:root="true" ma:fieldsID="c56640da5aaea10c40011f8fa3c8d04b" ns3:_="" ns4:_="">
    <xsd:import namespace="ef961fa4-c545-4620-89e9-9af2869371a9"/>
    <xsd:import namespace="2f706a9a-db25-4fa9-9461-bd866febf7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961fa4-c545-4620-89e9-9af2869371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06a9a-db25-4fa9-9461-bd866febf7f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6D3C9B-E51F-45BF-8520-601C6661C9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8D34F0-AF22-4706-8AE1-F4FCA7CAF239}">
  <ds:schemaRefs>
    <ds:schemaRef ds:uri="http://schemas.microsoft.com/sharepoint/v3/contenttype/forms"/>
  </ds:schemaRefs>
</ds:datastoreItem>
</file>

<file path=customXml/itemProps3.xml><?xml version="1.0" encoding="utf-8"?>
<ds:datastoreItem xmlns:ds="http://schemas.openxmlformats.org/officeDocument/2006/customXml" ds:itemID="{A917BA1F-CA0A-4403-AE00-D9B0E9B27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961fa4-c545-4620-89e9-9af2869371a9"/>
    <ds:schemaRef ds:uri="2f706a9a-db25-4fa9-9461-bd866febf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lain, John</dc:creator>
  <cp:keywords/>
  <dc:description/>
  <cp:lastModifiedBy>Gray, Morgan</cp:lastModifiedBy>
  <cp:revision>2</cp:revision>
  <dcterms:created xsi:type="dcterms:W3CDTF">2020-03-20T17:48:00Z</dcterms:created>
  <dcterms:modified xsi:type="dcterms:W3CDTF">2020-03-2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9B41A21F24D84CBCA9178A7B2BD2BD</vt:lpwstr>
  </property>
</Properties>
</file>